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7BB399" w14:textId="22123197" w:rsidR="00715161" w:rsidRDefault="00F15C21" w:rsidP="00715161">
      <w:pPr>
        <w:rPr>
          <w:noProof/>
        </w:rPr>
      </w:pPr>
      <w:r>
        <w:rPr>
          <w:noProof/>
        </w:rPr>
        <w:drawing>
          <wp:inline distT="0" distB="0" distL="0" distR="0" wp14:anchorId="3F1A1929" wp14:editId="41457E7C">
            <wp:extent cx="6858000" cy="22936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2293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81E065" w14:textId="2D038D12" w:rsidR="00F15C21" w:rsidRPr="00F15C21" w:rsidRDefault="00F15C21" w:rsidP="00F15C21">
      <w:pPr>
        <w:pStyle w:val="NoSpacing"/>
        <w:jc w:val="center"/>
        <w:rPr>
          <w:sz w:val="32"/>
          <w:szCs w:val="32"/>
        </w:rPr>
      </w:pPr>
      <w:r w:rsidRPr="00F15C21">
        <w:rPr>
          <w:sz w:val="32"/>
          <w:szCs w:val="32"/>
        </w:rPr>
        <w:t xml:space="preserve">Week </w:t>
      </w:r>
      <w:r w:rsidR="00605E54">
        <w:rPr>
          <w:sz w:val="32"/>
          <w:szCs w:val="32"/>
        </w:rPr>
        <w:t>8</w:t>
      </w:r>
    </w:p>
    <w:p w14:paraId="76095BAC" w14:textId="17B57B35" w:rsidR="00F15C21" w:rsidRPr="00F15C21" w:rsidRDefault="00605E54" w:rsidP="00F15C21">
      <w:pPr>
        <w:pStyle w:val="NoSpacing"/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Show Hospitality</w:t>
      </w:r>
      <w:r w:rsidR="00B753F2">
        <w:rPr>
          <w:b/>
          <w:bCs/>
          <w:sz w:val="32"/>
          <w:szCs w:val="32"/>
        </w:rPr>
        <w:t xml:space="preserve"> to One Another</w:t>
      </w:r>
    </w:p>
    <w:p w14:paraId="58E2A213" w14:textId="09709057" w:rsidR="00F15C21" w:rsidRPr="00F15C21" w:rsidRDefault="00F15C21" w:rsidP="00F15C21">
      <w:pPr>
        <w:pStyle w:val="NoSpacing"/>
        <w:jc w:val="center"/>
        <w:rPr>
          <w:sz w:val="32"/>
          <w:szCs w:val="32"/>
        </w:rPr>
      </w:pPr>
    </w:p>
    <w:p w14:paraId="3E5E207D" w14:textId="353CA84B" w:rsidR="00F15C21" w:rsidRPr="00B753F2" w:rsidRDefault="00605E54" w:rsidP="00F15C21">
      <w:pPr>
        <w:pStyle w:val="NoSpacing"/>
        <w:jc w:val="center"/>
        <w:rPr>
          <w:sz w:val="24"/>
          <w:szCs w:val="32"/>
        </w:rPr>
      </w:pPr>
      <w:r>
        <w:rPr>
          <w:sz w:val="24"/>
          <w:szCs w:val="32"/>
        </w:rPr>
        <w:t>1 Peter 4:7-9</w:t>
      </w:r>
    </w:p>
    <w:p w14:paraId="6801301D" w14:textId="756AEE85" w:rsidR="00F15C21" w:rsidRDefault="00471788" w:rsidP="00471788">
      <w:pPr>
        <w:pStyle w:val="NoSpacing"/>
        <w:ind w:left="2160" w:right="1440"/>
        <w:rPr>
          <w:sz w:val="24"/>
          <w:szCs w:val="24"/>
        </w:rPr>
      </w:pPr>
      <w:r w:rsidRPr="00471788">
        <w:rPr>
          <w:sz w:val="24"/>
          <w:szCs w:val="24"/>
        </w:rPr>
        <w:t>The end of all things is at hand; therefore</w:t>
      </w:r>
      <w:r>
        <w:rPr>
          <w:sz w:val="24"/>
          <w:szCs w:val="24"/>
        </w:rPr>
        <w:t>,</w:t>
      </w:r>
      <w:r w:rsidRPr="00471788">
        <w:rPr>
          <w:sz w:val="24"/>
          <w:szCs w:val="24"/>
        </w:rPr>
        <w:t xml:space="preserve"> be self-controlled and </w:t>
      </w:r>
      <w:proofErr w:type="gramStart"/>
      <w:r w:rsidRPr="00471788">
        <w:rPr>
          <w:sz w:val="24"/>
          <w:szCs w:val="24"/>
        </w:rPr>
        <w:t>sober-minded</w:t>
      </w:r>
      <w:proofErr w:type="gramEnd"/>
      <w:r w:rsidRPr="00471788">
        <w:rPr>
          <w:sz w:val="24"/>
          <w:szCs w:val="24"/>
        </w:rPr>
        <w:t xml:space="preserve"> for the sake of your prayers. 8 Above all, keep loving one another earnestly, since love covers a multitude of sins. 9 Show hospitality to one another without grumbling.</w:t>
      </w:r>
    </w:p>
    <w:p w14:paraId="62C1F30A" w14:textId="4D2037A7" w:rsidR="00B753F2" w:rsidRDefault="00B753F2" w:rsidP="00F15C21">
      <w:pPr>
        <w:pStyle w:val="NoSpacing"/>
        <w:rPr>
          <w:sz w:val="24"/>
          <w:szCs w:val="24"/>
        </w:rPr>
      </w:pPr>
    </w:p>
    <w:p w14:paraId="6803D0B7" w14:textId="77777777" w:rsidR="00471788" w:rsidRDefault="00471788" w:rsidP="00F15C21">
      <w:pPr>
        <w:pStyle w:val="NoSpacing"/>
        <w:rPr>
          <w:sz w:val="24"/>
          <w:szCs w:val="24"/>
        </w:rPr>
      </w:pPr>
    </w:p>
    <w:p w14:paraId="1F4A4409" w14:textId="6D98368C" w:rsidR="00F15C21" w:rsidRPr="00F15C21" w:rsidRDefault="00954335" w:rsidP="00F15C21">
      <w:pPr>
        <w:pStyle w:val="NoSpacing"/>
        <w:numPr>
          <w:ilvl w:val="0"/>
          <w:numId w:val="4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Hospitality is more about WELCOMING than WOWING</w:t>
      </w:r>
      <w:r w:rsidR="00B753F2">
        <w:rPr>
          <w:b/>
          <w:bCs/>
          <w:sz w:val="28"/>
          <w:szCs w:val="28"/>
        </w:rPr>
        <w:t>.</w:t>
      </w:r>
    </w:p>
    <w:p w14:paraId="63E81A36" w14:textId="4606F63A" w:rsidR="00F15C21" w:rsidRDefault="00F15C21" w:rsidP="00F15C21">
      <w:pPr>
        <w:pStyle w:val="NoSpacing"/>
        <w:ind w:left="720"/>
        <w:rPr>
          <w:sz w:val="24"/>
          <w:szCs w:val="24"/>
        </w:rPr>
      </w:pPr>
    </w:p>
    <w:p w14:paraId="4496E6A7" w14:textId="03CFA662" w:rsidR="00F15C21" w:rsidRDefault="00627E9E" w:rsidP="00F15C21">
      <w:pPr>
        <w:pStyle w:val="NoSpacing"/>
        <w:ind w:left="720"/>
        <w:rPr>
          <w:sz w:val="24"/>
          <w:szCs w:val="24"/>
        </w:rPr>
      </w:pPr>
      <w:r>
        <w:rPr>
          <w:sz w:val="24"/>
          <w:szCs w:val="24"/>
        </w:rPr>
        <w:t>“Stranger Love”</w:t>
      </w:r>
    </w:p>
    <w:p w14:paraId="502EB20D" w14:textId="573EB9FA" w:rsidR="00627E9E" w:rsidRDefault="00627E9E" w:rsidP="00F15C21">
      <w:pPr>
        <w:pStyle w:val="NoSpacing"/>
        <w:ind w:left="720"/>
        <w:rPr>
          <w:sz w:val="24"/>
          <w:szCs w:val="24"/>
        </w:rPr>
      </w:pPr>
      <w:r>
        <w:rPr>
          <w:sz w:val="24"/>
          <w:szCs w:val="24"/>
        </w:rPr>
        <w:t>Hebrews 13:2</w:t>
      </w:r>
    </w:p>
    <w:p w14:paraId="143FDFA3" w14:textId="77777777" w:rsidR="00F15C21" w:rsidRDefault="00F15C21" w:rsidP="00F15C21">
      <w:pPr>
        <w:pStyle w:val="NoSpacing"/>
        <w:rPr>
          <w:sz w:val="24"/>
          <w:szCs w:val="24"/>
          <w:lang w:val="en-CA"/>
        </w:rPr>
      </w:pPr>
    </w:p>
    <w:p w14:paraId="5FD07685" w14:textId="4A8114CD" w:rsidR="00F15C21" w:rsidRPr="00F15C21" w:rsidRDefault="00954335" w:rsidP="00F15C21">
      <w:pPr>
        <w:pStyle w:val="NoSpacing"/>
        <w:numPr>
          <w:ilvl w:val="0"/>
          <w:numId w:val="4"/>
        </w:numPr>
        <w:rPr>
          <w:b/>
          <w:bCs/>
          <w:sz w:val="28"/>
          <w:szCs w:val="28"/>
          <w:lang w:val="en-CA"/>
        </w:rPr>
      </w:pPr>
      <w:r>
        <w:rPr>
          <w:b/>
          <w:bCs/>
          <w:sz w:val="28"/>
          <w:szCs w:val="28"/>
          <w:lang w:val="en-CA"/>
        </w:rPr>
        <w:t>Hospitality is more about RESTORATION than RECIPROCITY</w:t>
      </w:r>
      <w:r w:rsidR="00F15C21" w:rsidRPr="00F15C21">
        <w:rPr>
          <w:b/>
          <w:bCs/>
          <w:sz w:val="28"/>
          <w:szCs w:val="28"/>
          <w:lang w:val="en-CA"/>
        </w:rPr>
        <w:t>.</w:t>
      </w:r>
    </w:p>
    <w:p w14:paraId="020580B9" w14:textId="77777777" w:rsidR="00F15C21" w:rsidRDefault="00F15C21" w:rsidP="00F15C21">
      <w:pPr>
        <w:pStyle w:val="NoSpacing"/>
        <w:rPr>
          <w:sz w:val="24"/>
          <w:szCs w:val="24"/>
          <w:lang w:val="en-CA"/>
        </w:rPr>
      </w:pPr>
    </w:p>
    <w:p w14:paraId="3350705E" w14:textId="482FE27F" w:rsidR="00F15C21" w:rsidRDefault="002B3C83" w:rsidP="00B753F2">
      <w:pPr>
        <w:pStyle w:val="NoSpacing"/>
        <w:ind w:left="720"/>
        <w:rPr>
          <w:sz w:val="24"/>
          <w:szCs w:val="24"/>
          <w:lang w:val="en-CA"/>
        </w:rPr>
      </w:pPr>
      <w:r>
        <w:rPr>
          <w:sz w:val="24"/>
          <w:szCs w:val="24"/>
          <w:lang w:val="en-CA"/>
        </w:rPr>
        <w:t>Galatians 6:10</w:t>
      </w:r>
    </w:p>
    <w:p w14:paraId="701103C4" w14:textId="46AB6017" w:rsidR="002B3C83" w:rsidRDefault="002B3C83" w:rsidP="00B753F2">
      <w:pPr>
        <w:pStyle w:val="NoSpacing"/>
        <w:ind w:left="720"/>
        <w:rPr>
          <w:sz w:val="24"/>
          <w:szCs w:val="24"/>
          <w:lang w:val="en-CA"/>
        </w:rPr>
      </w:pPr>
      <w:r>
        <w:rPr>
          <w:sz w:val="24"/>
          <w:szCs w:val="24"/>
          <w:lang w:val="en-CA"/>
        </w:rPr>
        <w:t>Luke 14:12-14</w:t>
      </w:r>
    </w:p>
    <w:p w14:paraId="2CE965A4" w14:textId="06EC38A4" w:rsidR="00F15C21" w:rsidRDefault="00F15C21" w:rsidP="00F15C21">
      <w:pPr>
        <w:pStyle w:val="NoSpacing"/>
        <w:rPr>
          <w:sz w:val="24"/>
          <w:szCs w:val="24"/>
          <w:lang w:val="en-CA"/>
        </w:rPr>
      </w:pPr>
    </w:p>
    <w:p w14:paraId="49C7E48B" w14:textId="4E78F2F2" w:rsidR="00B753F2" w:rsidRPr="00F15C21" w:rsidRDefault="004517FF" w:rsidP="00B753F2">
      <w:pPr>
        <w:pStyle w:val="NoSpacing"/>
        <w:numPr>
          <w:ilvl w:val="0"/>
          <w:numId w:val="4"/>
        </w:numPr>
        <w:rPr>
          <w:b/>
          <w:bCs/>
          <w:sz w:val="28"/>
          <w:szCs w:val="28"/>
          <w:lang w:val="en-CA"/>
        </w:rPr>
      </w:pPr>
      <w:r>
        <w:rPr>
          <w:b/>
          <w:bCs/>
          <w:sz w:val="28"/>
          <w:szCs w:val="28"/>
          <w:lang w:val="en-CA"/>
        </w:rPr>
        <w:t>Hospitality thrives when we replace GRUMBLING with GRATITUDE</w:t>
      </w:r>
      <w:r w:rsidR="00B753F2" w:rsidRPr="00F15C21">
        <w:rPr>
          <w:b/>
          <w:bCs/>
          <w:sz w:val="28"/>
          <w:szCs w:val="28"/>
          <w:lang w:val="en-CA"/>
        </w:rPr>
        <w:t>.</w:t>
      </w:r>
    </w:p>
    <w:p w14:paraId="14977C45" w14:textId="77777777" w:rsidR="00B753F2" w:rsidRDefault="00B753F2" w:rsidP="00B753F2">
      <w:pPr>
        <w:pStyle w:val="NoSpacing"/>
        <w:rPr>
          <w:sz w:val="24"/>
          <w:szCs w:val="24"/>
          <w:lang w:val="en-CA"/>
        </w:rPr>
      </w:pPr>
    </w:p>
    <w:p w14:paraId="12871964" w14:textId="23DE4BCF" w:rsidR="00B753F2" w:rsidRDefault="000F0930" w:rsidP="00B753F2">
      <w:pPr>
        <w:pStyle w:val="NoSpacing"/>
        <w:ind w:left="720"/>
        <w:rPr>
          <w:sz w:val="24"/>
          <w:szCs w:val="24"/>
          <w:lang w:val="en-CA"/>
        </w:rPr>
      </w:pPr>
      <w:r>
        <w:rPr>
          <w:sz w:val="24"/>
          <w:szCs w:val="24"/>
          <w:lang w:val="en-CA"/>
        </w:rPr>
        <w:t>1 Peter 4:9: “without grumbling”</w:t>
      </w:r>
    </w:p>
    <w:p w14:paraId="4F3167BA" w14:textId="7873E216" w:rsidR="000F0930" w:rsidRDefault="000F0930" w:rsidP="00B753F2">
      <w:pPr>
        <w:pStyle w:val="NoSpacing"/>
        <w:ind w:left="720"/>
        <w:rPr>
          <w:sz w:val="24"/>
          <w:szCs w:val="24"/>
          <w:lang w:val="en-CA"/>
        </w:rPr>
      </w:pPr>
    </w:p>
    <w:p w14:paraId="2628B08A" w14:textId="24C25605" w:rsidR="000F0930" w:rsidRDefault="000F0930" w:rsidP="001B5D8C">
      <w:pPr>
        <w:pStyle w:val="NoSpacing"/>
        <w:ind w:left="720"/>
        <w:rPr>
          <w:sz w:val="24"/>
          <w:szCs w:val="24"/>
          <w:lang w:val="en-CA"/>
        </w:rPr>
      </w:pPr>
      <w:r>
        <w:rPr>
          <w:sz w:val="24"/>
          <w:szCs w:val="24"/>
          <w:lang w:val="en-CA"/>
        </w:rPr>
        <w:t>Some grumblings</w:t>
      </w:r>
      <w:r w:rsidR="001B5D8C">
        <w:rPr>
          <w:sz w:val="24"/>
          <w:szCs w:val="24"/>
          <w:lang w:val="en-CA"/>
        </w:rPr>
        <w:t>…we expect everything to be perfect.</w:t>
      </w:r>
    </w:p>
    <w:p w14:paraId="42DD5731" w14:textId="77777777" w:rsidR="004E749A" w:rsidRDefault="004E749A" w:rsidP="000F0930">
      <w:pPr>
        <w:pStyle w:val="NoSpacing"/>
        <w:ind w:left="2880"/>
        <w:rPr>
          <w:sz w:val="24"/>
          <w:szCs w:val="24"/>
          <w:lang w:val="en-CA"/>
        </w:rPr>
      </w:pPr>
    </w:p>
    <w:p w14:paraId="0658A13F" w14:textId="1AF84E37" w:rsidR="001B5D8C" w:rsidRDefault="001B5D8C" w:rsidP="004E749A">
      <w:pPr>
        <w:pStyle w:val="NoSpacing"/>
        <w:ind w:left="2160"/>
        <w:rPr>
          <w:sz w:val="24"/>
          <w:szCs w:val="24"/>
          <w:lang w:val="en-CA"/>
        </w:rPr>
      </w:pPr>
      <w:r>
        <w:rPr>
          <w:sz w:val="24"/>
          <w:szCs w:val="24"/>
          <w:lang w:val="en-CA"/>
        </w:rPr>
        <w:t>…we worry that we won’t have enough.</w:t>
      </w:r>
    </w:p>
    <w:p w14:paraId="4F9075A0" w14:textId="77777777" w:rsidR="004E749A" w:rsidRDefault="004E749A" w:rsidP="004E749A">
      <w:pPr>
        <w:rPr>
          <w:b/>
          <w:bCs/>
          <w:sz w:val="24"/>
          <w:szCs w:val="24"/>
          <w:lang w:val="en-CA"/>
        </w:rPr>
      </w:pPr>
    </w:p>
    <w:p w14:paraId="4260E5C7" w14:textId="1F234DB1" w:rsidR="004E749A" w:rsidRPr="003B140D" w:rsidRDefault="003B140D" w:rsidP="003B140D">
      <w:pPr>
        <w:ind w:left="720"/>
        <w:rPr>
          <w:sz w:val="28"/>
          <w:szCs w:val="28"/>
          <w:lang w:val="en-CA"/>
        </w:rPr>
      </w:pPr>
      <w:r w:rsidRPr="003B140D">
        <w:rPr>
          <w:b/>
          <w:bCs/>
          <w:sz w:val="28"/>
          <w:szCs w:val="28"/>
          <w:lang w:val="en-CA"/>
        </w:rPr>
        <w:t>Don’t miss THE</w:t>
      </w:r>
      <w:r w:rsidR="004E749A" w:rsidRPr="003B140D">
        <w:rPr>
          <w:b/>
          <w:bCs/>
          <w:sz w:val="28"/>
          <w:szCs w:val="28"/>
          <w:lang w:val="en-CA"/>
        </w:rPr>
        <w:t xml:space="preserve"> POWER of Hospitality…</w:t>
      </w:r>
    </w:p>
    <w:p w14:paraId="3A541E5D" w14:textId="5EEB829A" w:rsidR="004E749A" w:rsidRDefault="004E749A" w:rsidP="003B140D">
      <w:pPr>
        <w:ind w:left="720"/>
        <w:rPr>
          <w:sz w:val="24"/>
          <w:szCs w:val="24"/>
          <w:lang w:val="en-CA"/>
        </w:rPr>
      </w:pPr>
      <w:r>
        <w:rPr>
          <w:sz w:val="24"/>
          <w:szCs w:val="24"/>
          <w:lang w:val="en-CA"/>
        </w:rPr>
        <w:t>Acts 2:46-47</w:t>
      </w:r>
    </w:p>
    <w:p w14:paraId="357968DC" w14:textId="77777777" w:rsidR="00F15C21" w:rsidRDefault="00F15C21" w:rsidP="00F15C21">
      <w:pPr>
        <w:pStyle w:val="NoSpacing"/>
        <w:rPr>
          <w:sz w:val="24"/>
          <w:szCs w:val="24"/>
          <w:lang w:val="en-CA"/>
        </w:rPr>
      </w:pPr>
    </w:p>
    <w:sectPr w:rsidR="00F15C21" w:rsidSect="0071516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B44F4A" w14:textId="77777777" w:rsidR="00AD39A6" w:rsidRDefault="00AD39A6" w:rsidP="00715161">
      <w:pPr>
        <w:spacing w:after="0" w:line="240" w:lineRule="auto"/>
      </w:pPr>
      <w:r>
        <w:separator/>
      </w:r>
    </w:p>
  </w:endnote>
  <w:endnote w:type="continuationSeparator" w:id="0">
    <w:p w14:paraId="21655643" w14:textId="77777777" w:rsidR="00AD39A6" w:rsidRDefault="00AD39A6" w:rsidP="0071516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E0ADAB" w14:textId="77777777" w:rsidR="00AD39A6" w:rsidRDefault="00AD39A6" w:rsidP="00715161">
      <w:pPr>
        <w:spacing w:after="0" w:line="240" w:lineRule="auto"/>
      </w:pPr>
      <w:r>
        <w:separator/>
      </w:r>
    </w:p>
  </w:footnote>
  <w:footnote w:type="continuationSeparator" w:id="0">
    <w:p w14:paraId="326A8BB8" w14:textId="77777777" w:rsidR="00AD39A6" w:rsidRDefault="00AD39A6" w:rsidP="0071516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146BFC"/>
    <w:multiLevelType w:val="multilevel"/>
    <w:tmpl w:val="FA9E4C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5CF6803"/>
    <w:multiLevelType w:val="multilevel"/>
    <w:tmpl w:val="07640B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AF11C2E"/>
    <w:multiLevelType w:val="multilevel"/>
    <w:tmpl w:val="9294C4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EDF2BDF"/>
    <w:multiLevelType w:val="hybridMultilevel"/>
    <w:tmpl w:val="E5D6002C"/>
    <w:lvl w:ilvl="0" w:tplc="5F7EDF7A">
      <w:start w:val="48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A8B56C3"/>
    <w:multiLevelType w:val="hybridMultilevel"/>
    <w:tmpl w:val="9E26AF9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O0sDQzNjc2NrYwNTJV0lEKTi0uzszPAykwqQUA5p8DhiwAAAA="/>
  </w:docVars>
  <w:rsids>
    <w:rsidRoot w:val="00715161"/>
    <w:rsid w:val="00016203"/>
    <w:rsid w:val="000F0930"/>
    <w:rsid w:val="00117D78"/>
    <w:rsid w:val="001375BE"/>
    <w:rsid w:val="001B5D8C"/>
    <w:rsid w:val="002B3C83"/>
    <w:rsid w:val="003B140D"/>
    <w:rsid w:val="004517FF"/>
    <w:rsid w:val="00471788"/>
    <w:rsid w:val="004E749A"/>
    <w:rsid w:val="00561E19"/>
    <w:rsid w:val="005874C4"/>
    <w:rsid w:val="00605E54"/>
    <w:rsid w:val="00627E9E"/>
    <w:rsid w:val="006C6E9A"/>
    <w:rsid w:val="00715161"/>
    <w:rsid w:val="008E7844"/>
    <w:rsid w:val="00954335"/>
    <w:rsid w:val="00A04C30"/>
    <w:rsid w:val="00AD39A6"/>
    <w:rsid w:val="00AD58D4"/>
    <w:rsid w:val="00B753F2"/>
    <w:rsid w:val="00D076B4"/>
    <w:rsid w:val="00D51838"/>
    <w:rsid w:val="00EF0555"/>
    <w:rsid w:val="00F15C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950812"/>
  <w15:chartTrackingRefBased/>
  <w15:docId w15:val="{2AC6A788-0301-40E8-ADF7-150562929F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151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5161"/>
  </w:style>
  <w:style w:type="paragraph" w:styleId="Footer">
    <w:name w:val="footer"/>
    <w:basedOn w:val="Normal"/>
    <w:link w:val="FooterChar"/>
    <w:uiPriority w:val="99"/>
    <w:unhideWhenUsed/>
    <w:rsid w:val="007151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5161"/>
  </w:style>
  <w:style w:type="paragraph" w:customStyle="1" w:styleId="04xlpa">
    <w:name w:val="_04xlpa"/>
    <w:basedOn w:val="Normal"/>
    <w:rsid w:val="007151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jsgrdq">
    <w:name w:val="jsgrdq"/>
    <w:basedOn w:val="DefaultParagraphFont"/>
    <w:rsid w:val="00715161"/>
  </w:style>
  <w:style w:type="paragraph" w:styleId="NoSpacing">
    <w:name w:val="No Spacing"/>
    <w:uiPriority w:val="1"/>
    <w:qFormat/>
    <w:rsid w:val="00F15C2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529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86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01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17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75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67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41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106</Words>
  <Characters>609</Characters>
  <Application>Microsoft Office Word</Application>
  <DocSecurity>0</DocSecurity>
  <Lines>5</Lines>
  <Paragraphs>1</Paragraphs>
  <ScaleCrop>false</ScaleCrop>
  <Company/>
  <LinksUpToDate>false</LinksUpToDate>
  <CharactersWithSpaces>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ah Emerson</dc:creator>
  <cp:keywords/>
  <dc:description/>
  <cp:lastModifiedBy>Rob Chartrand</cp:lastModifiedBy>
  <cp:revision>20</cp:revision>
  <cp:lastPrinted>2021-06-20T15:36:00Z</cp:lastPrinted>
  <dcterms:created xsi:type="dcterms:W3CDTF">2021-05-29T21:04:00Z</dcterms:created>
  <dcterms:modified xsi:type="dcterms:W3CDTF">2021-08-22T03:01:00Z</dcterms:modified>
</cp:coreProperties>
</file>